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0C93C60E" w14:textId="515418F3" w:rsidR="00BE6704" w:rsidRPr="00BE6704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  <w:highlight w:val="yellow"/>
        </w:rPr>
      </w:pP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Peret, A., Hoffman, C. A., Koscik, R. L., Jonaitis, E. M., Rivera-Rivera, L. A., Cody, K. A., Rowley, H. A., Johnson, S. C., Wieben, O., Johnson, K. M., &amp; Eisenmenger, L. B. Normative Cerebral Blood Flow and Pulsatility in Cognitively Unimpaired Older Adults using 4D Flow MRI. </w:t>
      </w:r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Accepted to Radiology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. </w:t>
      </w:r>
    </w:p>
    <w:p w14:paraId="4BB40036" w14:textId="5CF92389" w:rsidR="00BE6704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*, Rivera-Rivera, L. A., Berman, S. E., Eisenmenger, L. B., &amp; Wieben, O (2023). Automated Hemodynamic Assessment for Cranial 4D Flow MRI.</w:t>
      </w:r>
      <w:r>
        <w:rPr>
          <w:rFonts w:ascii="Arial" w:hAnsi="Arial" w:cs="Arial"/>
          <w:i/>
          <w:iCs/>
          <w:sz w:val="22"/>
          <w:szCs w:val="22"/>
        </w:rPr>
        <w:t xml:space="preserve"> Magnetic Resonance </w:t>
      </w:r>
      <w:r w:rsidRPr="00BE6704">
        <w:rPr>
          <w:rFonts w:ascii="Arial" w:hAnsi="Arial" w:cs="Arial"/>
          <w:i/>
          <w:iCs/>
          <w:sz w:val="22"/>
          <w:szCs w:val="22"/>
        </w:rPr>
        <w:t>Imaging</w:t>
      </w:r>
      <w:r w:rsidRPr="00BE6704">
        <w:rPr>
          <w:rFonts w:ascii="Arial" w:hAnsi="Arial" w:cs="Arial"/>
          <w:sz w:val="22"/>
          <w:szCs w:val="22"/>
        </w:rPr>
        <w:t xml:space="preserve">. </w:t>
      </w:r>
      <w:r w:rsidRPr="00BE6704">
        <w:rPr>
          <w:rFonts w:ascii="Arial" w:hAnsi="Arial" w:cs="Arial"/>
          <w:noProof/>
          <w:sz w:val="22"/>
          <w:szCs w:val="22"/>
        </w:rPr>
        <w:t>10.1016/j.mri.2022.12.016.</w:t>
      </w:r>
      <w:r>
        <w:rPr>
          <w:rFonts w:ascii="Arial" w:hAnsi="Arial" w:cs="Arial"/>
          <w:noProof/>
          <w:sz w:val="22"/>
          <w:szCs w:val="22"/>
        </w:rPr>
        <w:t xml:space="preserve"> </w:t>
      </w:r>
      <w:r w:rsidRPr="00BE6704">
        <w:rPr>
          <w:rFonts w:ascii="Arial" w:hAnsi="Arial" w:cs="Arial"/>
          <w:sz w:val="22"/>
          <w:szCs w:val="22"/>
        </w:rPr>
        <w:t xml:space="preserve">*Authors </w:t>
      </w:r>
      <w:r>
        <w:rPr>
          <w:rFonts w:ascii="Arial" w:hAnsi="Arial" w:cs="Arial"/>
          <w:sz w:val="22"/>
          <w:szCs w:val="22"/>
        </w:rPr>
        <w:t xml:space="preserve">contributed equally to this work. </w:t>
      </w:r>
    </w:p>
    <w:p w14:paraId="5CD5244C" w14:textId="6C017A90" w:rsidR="00BE6704" w:rsidRPr="00BE6704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isenmenger, L.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</w:t>
      </w:r>
      <w:r>
        <w:rPr>
          <w:rFonts w:ascii="Arial" w:hAnsi="Arial" w:cs="Arial"/>
          <w:snapToGrid/>
          <w:color w:val="000000"/>
          <w:sz w:val="22"/>
          <w:szCs w:val="22"/>
        </w:rPr>
        <w:t xml:space="preserve">B.*, Peret, A.*, Famakin, B. M., Spahic, A., </w:t>
      </w:r>
      <w:r w:rsidRPr="00D4774A">
        <w:rPr>
          <w:rFonts w:ascii="Arial" w:hAnsi="Arial" w:cs="Arial"/>
          <w:b/>
          <w:bCs/>
          <w:snapToGrid/>
          <w:color w:val="000000"/>
          <w:sz w:val="22"/>
          <w:szCs w:val="22"/>
        </w:rPr>
        <w:t>Roberts, G. S.</w:t>
      </w:r>
      <w:r>
        <w:rPr>
          <w:rFonts w:ascii="Arial" w:hAnsi="Arial" w:cs="Arial"/>
          <w:snapToGrid/>
          <w:color w:val="000000"/>
          <w:sz w:val="22"/>
          <w:szCs w:val="22"/>
        </w:rPr>
        <w:t>, Bockholt, H. J., John</w:t>
      </w:r>
      <w:r w:rsidRPr="006A6F55">
        <w:rPr>
          <w:rFonts w:ascii="Arial" w:hAnsi="Arial" w:cs="Arial"/>
          <w:snapToGrid/>
          <w:color w:val="000000"/>
          <w:sz w:val="22"/>
          <w:szCs w:val="22"/>
        </w:rPr>
        <w:t xml:space="preserve">son, K. M., &amp; Paulsen, J. S. (2022). Vascular Contributions to Alzheimer’s Disease. </w:t>
      </w:r>
      <w:r w:rsidRPr="006A6F55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Translation Research, </w:t>
      </w:r>
      <w:r w:rsidRPr="006A6F55">
        <w:rPr>
          <w:rFonts w:ascii="Arial" w:hAnsi="Arial" w:cs="Arial"/>
          <w:sz w:val="22"/>
          <w:szCs w:val="22"/>
        </w:rPr>
        <w:t>10.1016/j.trsl.2022.12.003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FC7C45A" w14:textId="11F032BD" w:rsidR="00BE6704" w:rsidRPr="00BE6704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</w:pPr>
      <w:r w:rsidRPr="00BE6704">
        <w:rPr>
          <w:rFonts w:ascii="Arial" w:hAnsi="Arial" w:cs="Arial"/>
          <w:sz w:val="22"/>
          <w:szCs w:val="22"/>
          <w:highlight w:val="yellow"/>
        </w:rPr>
        <w:t>Capel, K. W.,</w:t>
      </w:r>
      <w:r w:rsidRPr="00BE6704">
        <w:rPr>
          <w:rFonts w:ascii="Arial" w:hAnsi="Arial" w:cs="Arial"/>
          <w:sz w:val="22"/>
          <w:szCs w:val="22"/>
          <w:highlight w:val="yellow"/>
          <w:vertAlign w:val="superscript"/>
        </w:rPr>
        <w:t xml:space="preserve"> </w:t>
      </w: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Kuner, A. D., Manunga, J., Chang, W., Spahic, A., Peret, A., Wieben, O., Johnson, K. M., &amp; Eisenmenger, L. B. </w:t>
      </w:r>
      <w:r w:rsidRPr="00BE6704">
        <w:rPr>
          <w:rFonts w:ascii="Arial" w:hAnsi="Arial" w:cs="Arial"/>
          <w:snapToGrid/>
          <w:color w:val="000000"/>
          <w:sz w:val="22"/>
          <w:szCs w:val="22"/>
          <w:highlight w:val="yellow"/>
        </w:rPr>
        <w:t xml:space="preserve">Beyond Time-of-Flight MRA: Review of Flow Imaging Techniques. </w:t>
      </w:r>
      <w:r w:rsidRPr="00BE6704">
        <w:rPr>
          <w:rFonts w:ascii="Arial" w:hAnsi="Arial" w:cs="Arial"/>
          <w:i/>
          <w:iCs/>
          <w:snapToGrid/>
          <w:color w:val="000000"/>
          <w:sz w:val="22"/>
          <w:szCs w:val="22"/>
          <w:highlight w:val="yellow"/>
        </w:rPr>
        <w:t>Accepted to Neurographics.</w:t>
      </w:r>
    </w:p>
    <w:p w14:paraId="2B7822E7" w14:textId="5BB34B28" w:rsidR="00BE6704" w:rsidRPr="00BE6704" w:rsidRDefault="00BE6704" w:rsidP="00BE6704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  <w:highlight w:val="yellow"/>
        </w:rPr>
      </w:pPr>
      <w:r w:rsidRPr="00BE6704">
        <w:rPr>
          <w:rFonts w:ascii="Arial" w:hAnsi="Arial" w:cs="Arial"/>
          <w:sz w:val="22"/>
          <w:szCs w:val="22"/>
          <w:highlight w:val="yellow"/>
        </w:rPr>
        <w:t xml:space="preserve">Eisenmenger, L. B.*, Peret, A.*, </w:t>
      </w:r>
      <w:r w:rsidRPr="00BE6704">
        <w:rPr>
          <w:rFonts w:ascii="Arial" w:hAnsi="Arial" w:cs="Arial"/>
          <w:b/>
          <w:bCs/>
          <w:sz w:val="22"/>
          <w:szCs w:val="22"/>
          <w:highlight w:val="yellow"/>
        </w:rPr>
        <w:t>Roberts, G. 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, Spahic, A., Tang, C., Kuner, A., Grayev, A., Field, A., Rowley, H. A., &amp; Kennedy, T. When Less is More: FAST MR Protocols for Neuroradiology. </w:t>
      </w:r>
      <w:r w:rsidRPr="00BE6704">
        <w:rPr>
          <w:rFonts w:ascii="Arial" w:hAnsi="Arial" w:cs="Arial"/>
          <w:i/>
          <w:iCs/>
          <w:sz w:val="22"/>
          <w:szCs w:val="22"/>
          <w:highlight w:val="yellow"/>
        </w:rPr>
        <w:t>Accepted in Radiographics.</w:t>
      </w:r>
      <w:r w:rsidRPr="00BE6704">
        <w:rPr>
          <w:rFonts w:ascii="Arial" w:hAnsi="Arial" w:cs="Arial"/>
          <w:sz w:val="22"/>
          <w:szCs w:val="22"/>
          <w:highlight w:val="yellow"/>
        </w:rPr>
        <w:t xml:space="preserve"> *Authors contributed equally to this work.</w:t>
      </w:r>
    </w:p>
    <w:p w14:paraId="780E55B0" w14:textId="28A8D780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 xml:space="preserve">, </w:t>
      </w:r>
      <w:r w:rsidR="00483259" w:rsidRPr="005506E6">
        <w:rPr>
          <w:rFonts w:ascii="Arial" w:hAnsi="Arial" w:cs="Arial"/>
          <w:sz w:val="22"/>
          <w:szCs w:val="22"/>
        </w:rPr>
        <w:t xml:space="preserve">Spahic, A., </w:t>
      </w:r>
      <w:r w:rsidRPr="005506E6">
        <w:rPr>
          <w:rFonts w:ascii="Arial" w:hAnsi="Arial" w:cs="Arial"/>
          <w:sz w:val="22"/>
          <w:szCs w:val="22"/>
        </w:rPr>
        <w:t>Johnson, K. M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 xml:space="preserve">Irregular Right Heart Flow Dynamics in </w:t>
      </w:r>
      <w:r w:rsidRPr="00FD316E">
        <w:rPr>
          <w:sz w:val="22"/>
          <w:szCs w:val="22"/>
        </w:rPr>
        <w:lastRenderedPageBreak/>
        <w:t>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A6F55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3DE792A5" w14:textId="5C186924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 w:rsidR="00AD494E">
        <w:rPr>
          <w:rFonts w:ascii="Arial" w:hAnsi="Arial" w:cs="Arial"/>
          <w:i/>
          <w:iCs/>
          <w:sz w:val="22"/>
          <w:szCs w:val="22"/>
        </w:rPr>
        <w:t>Abdominal Radiology</w:t>
      </w:r>
      <w:r>
        <w:rPr>
          <w:rFonts w:ascii="Arial" w:hAnsi="Arial" w:cs="Arial"/>
          <w:i/>
          <w:iCs/>
          <w:sz w:val="22"/>
          <w:szCs w:val="22"/>
        </w:rPr>
        <w:t>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46B14EB3" w14:textId="70F92FFD" w:rsidR="00BE6704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B874CE">
        <w:rPr>
          <w:rFonts w:ascii="Arial" w:hAnsi="Arial" w:cs="Arial"/>
          <w:b/>
          <w:bCs/>
          <w:sz w:val="22"/>
          <w:szCs w:val="22"/>
        </w:rPr>
        <w:t>Roberts, G. S.,</w:t>
      </w:r>
      <w:r>
        <w:rPr>
          <w:rFonts w:ascii="Arial" w:hAnsi="Arial" w:cs="Arial"/>
          <w:sz w:val="22"/>
          <w:szCs w:val="22"/>
        </w:rPr>
        <w:t xml:space="preserve"> </w:t>
      </w:r>
      <w:r w:rsidR="00E72B9A">
        <w:rPr>
          <w:rFonts w:ascii="Arial" w:hAnsi="Arial" w:cs="Arial"/>
          <w:sz w:val="22"/>
          <w:szCs w:val="22"/>
        </w:rPr>
        <w:t xml:space="preserve">Breidenbach, B. M., </w:t>
      </w:r>
      <w:r>
        <w:rPr>
          <w:rFonts w:ascii="Arial" w:hAnsi="Arial" w:cs="Arial"/>
          <w:sz w:val="22"/>
          <w:szCs w:val="22"/>
        </w:rPr>
        <w:t>Rice, J.</w:t>
      </w:r>
      <w:r w:rsidR="00E72B9A">
        <w:rPr>
          <w:rFonts w:ascii="Arial" w:hAnsi="Arial" w:cs="Arial"/>
          <w:sz w:val="22"/>
          <w:szCs w:val="22"/>
        </w:rPr>
        <w:t xml:space="preserve">, Naren, T., Bernhardt, Z. S., Fondakowski, J. F., Jarchow, M., Lose, S., Pandos, A., Kecskemeti, S., Eisenmenger, L. B., Johnson, K. M., Okonkwo, O., &amp; Wieben, O. Feasibility of Free-Breathing 2D Phase Contrast MRI for Aortic Pulse Wave Velocity Measurements. </w:t>
      </w:r>
      <w:r w:rsidR="00E72B9A">
        <w:rPr>
          <w:rFonts w:ascii="Arial" w:hAnsi="Arial" w:cs="Arial"/>
          <w:i/>
          <w:iCs/>
          <w:sz w:val="22"/>
          <w:szCs w:val="22"/>
        </w:rPr>
        <w:t>To Submit to JCMR.</w:t>
      </w:r>
    </w:p>
    <w:p w14:paraId="78DE3469" w14:textId="3E0AFDA4" w:rsidR="0056397D" w:rsidRPr="004B0AE3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BE6704">
        <w:rPr>
          <w:rFonts w:ascii="Arial" w:hAnsi="Arial" w:cs="Arial"/>
          <w:sz w:val="22"/>
          <w:szCs w:val="22"/>
        </w:rPr>
        <w:t>Spahic, A.,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Spahic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Rivera-Rivera, L. A.,</w:t>
      </w:r>
      <w:r w:rsidRPr="00D84E35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 xml:space="preserve"> Roberts, G. S.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Jolicoeur, B. W., Rivera-Rivera, L. A., </w:t>
      </w:r>
      <w:r w:rsidRPr="00AE7ABE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Eisenmenger, L. B., &amp; Johnson, K. M. </w:t>
      </w:r>
      <w:r w:rsidR="00CB018A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Denoising 4D-Flow using Self-Supervised Deep Learning and Its Effect on Test-Retest Reproducibility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12313E3B" w14:textId="6A55E33F" w:rsidR="00CA3553" w:rsidRPr="00D84E35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lastRenderedPageBreak/>
        <w:t xml:space="preserve">Jen, M., Nishant, V., Cheng, K. P., </w:t>
      </w:r>
      <w:r w:rsidRPr="00CA3553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Laluzerne, M., Frank, J., Williams, J., Ludwig, K., &amp; Johnson, K. M. Evaluation of Relationship Between Trigeminal Nerve Stimulation and Hemodynamics using 4D-Flow MRI: A Pilot Study in Swine Model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lastRenderedPageBreak/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ulsatility and Resistivity 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Indices in Mesenteric Vasculature in Patients Suspected of Chronic Mesenteric Ischemia using 4D Flow MRI. </w:t>
      </w:r>
      <w:r w:rsidR="007F2EB1"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34B1D" w14:textId="77777777" w:rsidR="0010606B" w:rsidRDefault="0010606B">
      <w:r>
        <w:separator/>
      </w:r>
    </w:p>
  </w:endnote>
  <w:endnote w:type="continuationSeparator" w:id="0">
    <w:p w14:paraId="2B573742" w14:textId="77777777" w:rsidR="0010606B" w:rsidRDefault="00106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F0A99" w14:textId="77777777" w:rsidR="0010606B" w:rsidRDefault="0010606B">
      <w:r>
        <w:separator/>
      </w:r>
    </w:p>
  </w:footnote>
  <w:footnote w:type="continuationSeparator" w:id="0">
    <w:p w14:paraId="7DE08E83" w14:textId="77777777" w:rsidR="0010606B" w:rsidRDefault="001060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akFAJ7Z3vs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E2361"/>
    <w:rsid w:val="00BE6704"/>
    <w:rsid w:val="00BF7229"/>
    <w:rsid w:val="00C22CAE"/>
    <w:rsid w:val="00C23FE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269D7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6</Pages>
  <Words>2603</Words>
  <Characters>14843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82</cp:revision>
  <cp:lastPrinted>2022-09-16T17:37:00Z</cp:lastPrinted>
  <dcterms:created xsi:type="dcterms:W3CDTF">2022-02-28T20:58:00Z</dcterms:created>
  <dcterms:modified xsi:type="dcterms:W3CDTF">2023-01-25T03:31:00Z</dcterms:modified>
</cp:coreProperties>
</file>